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9547B" w:rsidRDefault="00C9547B" w:rsidP="00550EFD">
      <w:pPr>
        <w:spacing w:after="0" w:line="480" w:lineRule="auto"/>
        <w:jc w:val="center"/>
        <w:rPr>
          <w:rFonts w:ascii="Times New Roman" w:hAnsi="Times New Roman" w:cs="Times New Roman"/>
          <w:sz w:val="24"/>
          <w:szCs w:val="24"/>
        </w:rPr>
      </w:pPr>
      <w:r w:rsidRPr="00C9547B">
        <w:rPr>
          <w:rFonts w:ascii="Times New Roman" w:hAnsi="Times New Roman" w:cs="Times New Roman"/>
          <w:sz w:val="24"/>
          <w:szCs w:val="24"/>
        </w:rPr>
        <w:t xml:space="preserve">Chapter 4B: Assignment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7F7BE9" w:rsidRDefault="007F7BE9" w:rsidP="007F7BE9">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hapter 4B: Assignment</w:t>
      </w:r>
    </w:p>
    <w:p w:rsidR="007F7BE9" w:rsidRDefault="007F7BE9" w:rsidP="007F7BE9">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Question # 1</w:t>
      </w:r>
    </w:p>
    <w:p w:rsidR="007F7BE9" w:rsidRDefault="007F7BE9" w:rsidP="007F7B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ing a manager, empowerment </w:t>
      </w:r>
      <w:bookmarkStart w:id="0" w:name="_GoBack"/>
      <w:bookmarkEnd w:id="0"/>
      <w:r>
        <w:rPr>
          <w:rFonts w:ascii="Times New Roman" w:hAnsi="Times New Roman" w:cs="Times New Roman"/>
          <w:sz w:val="24"/>
          <w:szCs w:val="24"/>
        </w:rPr>
        <w:t xml:space="preserve">means to me as the provision of information, opportunities, and resources to me by the organization as being holding responsibility for the expected results. In this case, if the organization empower me through the provision of these things then I think I would be more productive and would be more satisfied with my managerial job. </w:t>
      </w:r>
    </w:p>
    <w:p w:rsidR="007F7BE9" w:rsidRDefault="007F7BE9" w:rsidP="007F7BE9">
      <w:pPr>
        <w:spacing w:line="480" w:lineRule="auto"/>
        <w:jc w:val="both"/>
        <w:rPr>
          <w:rFonts w:ascii="Times New Roman" w:hAnsi="Times New Roman" w:cs="Times New Roman"/>
          <w:sz w:val="24"/>
          <w:szCs w:val="24"/>
        </w:rPr>
      </w:pPr>
      <w:r>
        <w:rPr>
          <w:rFonts w:ascii="Times New Roman" w:hAnsi="Times New Roman" w:cs="Times New Roman"/>
          <w:sz w:val="24"/>
          <w:szCs w:val="24"/>
        </w:rPr>
        <w:t>The types of empowerment that I would delegate to my subordinates are shared information empowerment and time management empowerment.</w:t>
      </w:r>
    </w:p>
    <w:p w:rsidR="007F7BE9" w:rsidRDefault="007F7BE9" w:rsidP="007F7B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delegate them because shared information empowerment would make the subordinates feel valued and important members of our retail store then they would be more likely to help in problems solving and implementation of any new program. While the second type of empowerment “time management empowerment” would give employees the autonomy to use their time as they see fit and fine so that better results would come. </w:t>
      </w:r>
    </w:p>
    <w:p w:rsidR="007F7BE9" w:rsidRDefault="007F7BE9" w:rsidP="007F7BE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Question # 2</w:t>
      </w:r>
    </w:p>
    <w:p w:rsidR="007F7BE9" w:rsidRDefault="007F7BE9" w:rsidP="007F7BE9">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erms of alternative work arrangements, I would accept the following alternative work arrangements. </w:t>
      </w:r>
    </w:p>
    <w:p w:rsidR="007F7BE9" w:rsidRDefault="007F7BE9" w:rsidP="007F7BE9">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justed Work hours </w:t>
      </w:r>
    </w:p>
    <w:p w:rsidR="007F7BE9" w:rsidRDefault="007F7BE9" w:rsidP="007F7BE9">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Job Sharing </w:t>
      </w:r>
    </w:p>
    <w:p w:rsidR="007F7BE9" w:rsidRDefault="007F7BE9" w:rsidP="007F7B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accept the adjusted work hour’s arrangement because it would allow me to set my work hours within specified work options. Being a manager at our retail store, I have a lot of </w:t>
      </w:r>
      <w:r>
        <w:rPr>
          <w:rFonts w:ascii="Times New Roman" w:hAnsi="Times New Roman" w:cs="Times New Roman"/>
          <w:sz w:val="24"/>
          <w:szCs w:val="24"/>
        </w:rPr>
        <w:lastRenderedPageBreak/>
        <w:t xml:space="preserve">crucial opportunities to fulfil, so adjusted work hours arrangements would make me able to better suit my needs which will further lead better productivity of me. Beyond that, the Job sharing arrangement would be acceptable to me because it would create additional benefits for our store instead of for me. </w:t>
      </w:r>
    </w:p>
    <w:p w:rsidR="007F7BE9" w:rsidRDefault="007F7BE9" w:rsidP="007F7B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be comfortable with the above mentioned alternative work arrangements because both of them can be considered beneficial for me and for the racquet. Hence, I would be comfortable with both of them because the first is beneficial for both (me and the store) by allowing me to set work hours which would make me more productive while the second one is beneficial for racquet and the benefits, growth, and success of racquet and contributing to them are my ultimate goals. </w:t>
      </w:r>
    </w:p>
    <w:p w:rsidR="00C74D28" w:rsidRPr="0008177B" w:rsidRDefault="00C74D28" w:rsidP="007F7BE9">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7FDC" w:rsidRDefault="009C7FDC" w:rsidP="00267851">
      <w:pPr>
        <w:spacing w:after="0" w:line="240" w:lineRule="auto"/>
      </w:pPr>
      <w:r>
        <w:separator/>
      </w:r>
    </w:p>
  </w:endnote>
  <w:endnote w:type="continuationSeparator" w:id="0">
    <w:p w:rsidR="009C7FDC" w:rsidRDefault="009C7FD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7FDC" w:rsidRDefault="009C7FDC" w:rsidP="00267851">
      <w:pPr>
        <w:spacing w:after="0" w:line="240" w:lineRule="auto"/>
      </w:pPr>
      <w:r>
        <w:separator/>
      </w:r>
    </w:p>
  </w:footnote>
  <w:footnote w:type="continuationSeparator" w:id="0">
    <w:p w:rsidR="009C7FDC" w:rsidRDefault="009C7FD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14226" w:rsidRPr="00F14226">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1422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4226" w:rsidP="001A02CC">
    <w:pPr>
      <w:pStyle w:val="Header"/>
      <w:tabs>
        <w:tab w:val="clear" w:pos="4680"/>
        <w:tab w:val="left" w:pos="7817"/>
        <w:tab w:val="center" w:pos="9360"/>
      </w:tabs>
      <w:rPr>
        <w:rFonts w:ascii="Times New Roman" w:hAnsi="Times New Roman" w:cs="Times New Roman"/>
        <w:sz w:val="24"/>
        <w:szCs w:val="24"/>
      </w:rPr>
    </w:pPr>
    <w:r w:rsidRPr="00F14226">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7F6ED8"/>
    <w:multiLevelType w:val="hybridMultilevel"/>
    <w:tmpl w:val="4DD08F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7F7BE9"/>
    <w:rsid w:val="00877CA7"/>
    <w:rsid w:val="009C7FDC"/>
    <w:rsid w:val="00A106AF"/>
    <w:rsid w:val="00A4374D"/>
    <w:rsid w:val="00B16CF5"/>
    <w:rsid w:val="00B405F9"/>
    <w:rsid w:val="00B73412"/>
    <w:rsid w:val="00C5356B"/>
    <w:rsid w:val="00C74D28"/>
    <w:rsid w:val="00C75C92"/>
    <w:rsid w:val="00C9547B"/>
    <w:rsid w:val="00CA2688"/>
    <w:rsid w:val="00CF0A51"/>
    <w:rsid w:val="00D5076D"/>
    <w:rsid w:val="00D95087"/>
    <w:rsid w:val="00E15A66"/>
    <w:rsid w:val="00EF1641"/>
    <w:rsid w:val="00F00B0C"/>
    <w:rsid w:val="00F14226"/>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F7BE9"/>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953471">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0-15T03:27:00Z</dcterms:modified>
</cp:coreProperties>
</file>